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B8307B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TJEDAN: 18.12. – 22.12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526FD" w:rsidTr="003A7149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5526FD" w:rsidRPr="005B4B51" w:rsidRDefault="005526FD" w:rsidP="005526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5526FD" w:rsidRDefault="005526FD" w:rsidP="005526FD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GRAHA I RIČETA , ŠKOLSKI KRUH ,  BISKVITNI KOLAČ OD ČOKOLADE S GANACHE PRELJEV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8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5526FD" w:rsidTr="00405C20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5526FD" w:rsidRPr="005B4B51" w:rsidRDefault="005526FD" w:rsidP="005526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5526FD" w:rsidRDefault="005526FD" w:rsidP="005526FD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UŽINA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ŠKA KOMAD ŠKOLE, JOGURT , PETIT BEUR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S)</w:t>
            </w:r>
          </w:p>
        </w:tc>
      </w:tr>
      <w:tr w:rsidR="005526FD" w:rsidTr="00220D6E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5526FD" w:rsidRPr="005B4B51" w:rsidRDefault="005526FD" w:rsidP="005526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5526FD" w:rsidRDefault="005526FD" w:rsidP="005526FD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REĆI PERKELT S NJOKIMA , ZELENA SALATA S MRKVOM , ŠKOLSKI KRUH , BISKVITNI KOLAČ S JABUK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5526FD" w:rsidTr="00B0149D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5526FD" w:rsidRPr="005B4B51" w:rsidRDefault="005526FD" w:rsidP="005526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5526FD" w:rsidRDefault="005526FD" w:rsidP="005526FD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UŽINA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INTEGRALNI DVOPEK S MASLACEM I PEKME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S)</w:t>
            </w:r>
          </w:p>
        </w:tc>
      </w:tr>
      <w:tr w:rsidR="005526FD" w:rsidTr="00320DAD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5526FD" w:rsidRPr="005B4B51" w:rsidRDefault="005526FD" w:rsidP="005526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5526FD" w:rsidRDefault="005526FD" w:rsidP="005526FD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ANIRANI PILEĆI ODREZAK S RIZI BIZIJEM , JUHA OD RAJČICE S NOKLICAMA , SALATA KUPUS I RAJČIC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5526FD" w:rsidTr="00CF0B60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5526FD" w:rsidRPr="005B4B51" w:rsidRDefault="005526FD" w:rsidP="005526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5526FD" w:rsidRDefault="005526FD" w:rsidP="005526FD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ŽINA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SALAT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5526FD" w:rsidTr="0064190D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5526FD" w:rsidRPr="005B4B51" w:rsidRDefault="005526FD" w:rsidP="005526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ČETVRTAK</w:t>
            </w:r>
          </w:p>
        </w:tc>
        <w:tc>
          <w:tcPr>
            <w:tcW w:w="1170" w:type="dxa"/>
            <w:vAlign w:val="center"/>
          </w:tcPr>
          <w:p w:rsidR="005526FD" w:rsidRDefault="005526FD" w:rsidP="005526FD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MAHUNA S JUNETINOM , ČAJNI KOLUTIĆI , ŠKOLSKI KRUH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1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5526FD" w:rsidTr="00DC58C7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5526FD" w:rsidRPr="005B4B51" w:rsidRDefault="005526FD" w:rsidP="005526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5526FD" w:rsidRDefault="005526FD" w:rsidP="005526FD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UŽINA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IR GAUDA, JOGURT , ŠKOLSKI KRUH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5526FD" w:rsidTr="00D8791B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5526FD" w:rsidRPr="005B4B51" w:rsidRDefault="005526FD" w:rsidP="005526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5526FD" w:rsidRDefault="005526FD" w:rsidP="005526FD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REŽGANA JUHA , TJESTENINA CARBONARA , KUPUS SALATA , MRAMORNI KOLAČ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0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5526FD" w:rsidRDefault="005526FD" w:rsidP="005526FD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EE55EF" w:rsidTr="00B01998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EE55EF" w:rsidRPr="005B4B51" w:rsidRDefault="00EE55EF" w:rsidP="00EE55E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bookmarkStart w:id="0" w:name="_GoBack" w:colFirst="2" w:colLast="2"/>
          </w:p>
        </w:tc>
        <w:tc>
          <w:tcPr>
            <w:tcW w:w="1170" w:type="dxa"/>
            <w:vAlign w:val="center"/>
          </w:tcPr>
          <w:p w:rsidR="00EE55EF" w:rsidRDefault="00EE55EF" w:rsidP="00EE55EF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UŽINA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EE55EF" w:rsidRDefault="00EE55EF" w:rsidP="00EE55E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KRUH S MLIJEČNIM NAMAZOM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EE55EF" w:rsidRDefault="00EE55EF" w:rsidP="00EE55E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EE55EF" w:rsidRDefault="00EE55EF" w:rsidP="00EE55E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EE55EF" w:rsidRDefault="00EE55EF" w:rsidP="00EE55E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2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EE55EF" w:rsidRDefault="00EE55EF" w:rsidP="00EE55E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EE55EF" w:rsidRDefault="00EE55EF" w:rsidP="00EE55EF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bookmarkEnd w:id="0"/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32EF" w:rsidRDefault="005532EF">
      <w:pPr>
        <w:spacing w:line="240" w:lineRule="auto"/>
      </w:pPr>
      <w:r>
        <w:separator/>
      </w:r>
    </w:p>
  </w:endnote>
  <w:endnote w:type="continuationSeparator" w:id="0">
    <w:p w:rsidR="005532EF" w:rsidRDefault="005532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32EF" w:rsidRDefault="005532EF">
      <w:pPr>
        <w:spacing w:line="240" w:lineRule="auto"/>
      </w:pPr>
      <w:r>
        <w:separator/>
      </w:r>
    </w:p>
  </w:footnote>
  <w:footnote w:type="continuationSeparator" w:id="0">
    <w:p w:rsidR="005532EF" w:rsidRDefault="005532E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2B5DA2"/>
    <w:rsid w:val="00386F02"/>
    <w:rsid w:val="005526FD"/>
    <w:rsid w:val="005532EF"/>
    <w:rsid w:val="00562224"/>
    <w:rsid w:val="0058706F"/>
    <w:rsid w:val="005B4B51"/>
    <w:rsid w:val="005C3F30"/>
    <w:rsid w:val="006160CB"/>
    <w:rsid w:val="0076066F"/>
    <w:rsid w:val="009564D3"/>
    <w:rsid w:val="009F063D"/>
    <w:rsid w:val="00B10549"/>
    <w:rsid w:val="00B8307B"/>
    <w:rsid w:val="00CB4D14"/>
    <w:rsid w:val="00CC0BD7"/>
    <w:rsid w:val="00D736D5"/>
    <w:rsid w:val="00DC0232"/>
    <w:rsid w:val="00E05641"/>
    <w:rsid w:val="00EE55EF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CE1A3E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6</cp:revision>
  <dcterms:created xsi:type="dcterms:W3CDTF">2022-09-22T06:04:00Z</dcterms:created>
  <dcterms:modified xsi:type="dcterms:W3CDTF">2023-12-15T08:36:00Z</dcterms:modified>
</cp:coreProperties>
</file>